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5659A" w:rsidRPr="00801252" w:rsidRDefault="00E149DC" w:rsidP="0015659A">
      <w:pPr>
        <w:jc w:val="center"/>
        <w:rPr>
          <w:rFonts w:ascii="苹方 常规" w:eastAsia="苹方 常规" w:hAnsi="苹方 常规"/>
          <w:sz w:val="44"/>
          <w:szCs w:val="44"/>
        </w:rPr>
      </w:pPr>
      <w:r w:rsidRPr="00801252">
        <w:rPr>
          <w:rFonts w:ascii="苹方 常规" w:eastAsia="苹方 常规" w:hAnsi="苹方 常规" w:hint="eastAsia"/>
          <w:sz w:val="44"/>
          <w:szCs w:val="44"/>
        </w:rPr>
        <w:t>序数</w:t>
      </w:r>
    </w:p>
    <w:p w:rsidR="0015659A" w:rsidRPr="00801252" w:rsidRDefault="0015659A" w:rsidP="0015659A">
      <w:pPr>
        <w:rPr>
          <w:rFonts w:ascii="苹方 常规" w:eastAsia="苹方 常规" w:hAnsi="苹方 常规"/>
          <w:sz w:val="24"/>
          <w:szCs w:val="24"/>
        </w:rPr>
      </w:pPr>
      <w:r w:rsidRPr="00801252">
        <w:rPr>
          <w:rFonts w:ascii="苹方 常规" w:eastAsia="苹方 常规" w:hAnsi="苹方 常规" w:hint="eastAsia"/>
          <w:sz w:val="24"/>
          <w:szCs w:val="24"/>
        </w:rPr>
        <w:t>Name</w:t>
      </w:r>
      <w:r w:rsidRPr="00801252">
        <w:rPr>
          <w:rFonts w:ascii="苹方 常规" w:eastAsia="苹方 常规" w:hAnsi="苹方 常规"/>
          <w:sz w:val="24"/>
          <w:szCs w:val="24"/>
        </w:rPr>
        <w:t xml:space="preserve">: </w:t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</w:r>
      <w:r w:rsidRPr="00801252">
        <w:rPr>
          <w:rFonts w:ascii="苹方 常规" w:eastAsia="苹方 常规" w:hAnsi="苹方 常规"/>
          <w:sz w:val="24"/>
          <w:szCs w:val="24"/>
        </w:rPr>
        <w:tab/>
        <w:t xml:space="preserve">Score: </w:t>
      </w:r>
    </w:p>
    <w:p w:rsidR="00801252" w:rsidRDefault="00801252" w:rsidP="00801252">
      <w:pPr>
        <w:rPr>
          <w:rFonts w:ascii="苹方 常规" w:eastAsia="苹方 常规" w:hAnsi="苹方 常规" w:cs="Helvetica"/>
          <w:b/>
          <w:color w:val="383838"/>
          <w:kern w:val="0"/>
          <w:sz w:val="24"/>
          <w:szCs w:val="24"/>
        </w:rPr>
      </w:pPr>
    </w:p>
    <w:p w:rsidR="00801252" w:rsidRPr="00801252" w:rsidRDefault="00801252" w:rsidP="00801252">
      <w:pPr>
        <w:rPr>
          <w:rFonts w:ascii="苹方 常规" w:eastAsia="苹方 常规" w:hAnsi="苹方 常规"/>
          <w:b/>
          <w:sz w:val="24"/>
          <w:szCs w:val="24"/>
        </w:rPr>
      </w:pPr>
      <w:r w:rsidRPr="00801252">
        <w:rPr>
          <w:rFonts w:ascii="苹方 常规" w:eastAsia="苹方 常规" w:hAnsi="苹方 常规" w:cs="Helvetica" w:hint="eastAsia"/>
          <w:b/>
          <w:color w:val="383838"/>
          <w:kern w:val="0"/>
          <w:sz w:val="24"/>
          <w:szCs w:val="24"/>
        </w:rPr>
        <w:t>序数</w:t>
      </w:r>
      <w:r w:rsidRPr="00801252">
        <w:rPr>
          <w:rFonts w:ascii="苹方 常规" w:eastAsia="苹方 常规" w:hAnsi="苹方 常规" w:cs="Helvetica"/>
          <w:b/>
          <w:color w:val="383838"/>
          <w:kern w:val="0"/>
          <w:sz w:val="24"/>
          <w:szCs w:val="24"/>
        </w:rPr>
        <w:t>概念</w:t>
      </w:r>
    </w:p>
    <w:p w:rsidR="00801252" w:rsidRP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  <w:r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1.同学们排队，小明左边有7个人，从左边数，小明排第几？</w:t>
      </w:r>
    </w:p>
    <w:p w:rsid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801252" w:rsidRP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</w:pPr>
    </w:p>
    <w:p w:rsid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  <w:r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2.同学们排队，从左边数，小明排第8位，如果从左边第2个同学数，小明排第几？</w:t>
      </w:r>
    </w:p>
    <w:p w:rsid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801252" w:rsidRPr="005E6FA0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</w:pPr>
    </w:p>
    <w:p w:rsid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</w:pPr>
    </w:p>
    <w:p w:rsid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</w:pPr>
      <w:r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3</w:t>
      </w:r>
      <w:r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.</w:t>
      </w:r>
      <w:r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同学们排队，从左边数，</w:t>
      </w:r>
      <w:r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小明排第8位，</w:t>
      </w:r>
      <w:r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请问第</w:t>
      </w:r>
      <w:r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3</w:t>
      </w:r>
      <w:r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个同学和小明之间有几个同学？从第</w:t>
      </w:r>
      <w:r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3</w:t>
      </w:r>
      <w:r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个同学到小明一共有几个同学?</w:t>
      </w:r>
    </w:p>
    <w:p w:rsidR="00801252" w:rsidRP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</w:pPr>
    </w:p>
    <w:p w:rsidR="00801252" w:rsidRP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801252" w:rsidRDefault="005E6FA0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  <w:r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4</w:t>
      </w:r>
      <w:r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.</w:t>
      </w:r>
      <w:r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有</w:t>
      </w:r>
      <w:r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50个小朋友站一队报数，1-15，31-44都是女生，那么男生有多少人？</w:t>
      </w:r>
    </w:p>
    <w:p w:rsidR="005E6FA0" w:rsidRDefault="005E6FA0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5E6FA0" w:rsidRDefault="005E6FA0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5E6FA0" w:rsidRPr="00801252" w:rsidRDefault="005E6FA0" w:rsidP="00801252">
      <w:pPr>
        <w:widowControl/>
        <w:spacing w:line="377" w:lineRule="atLeast"/>
        <w:jc w:val="left"/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</w:pPr>
    </w:p>
    <w:p w:rsidR="00801252" w:rsidRP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b/>
          <w:color w:val="383838"/>
          <w:kern w:val="0"/>
          <w:sz w:val="24"/>
          <w:szCs w:val="24"/>
        </w:rPr>
      </w:pPr>
      <w:r w:rsidRPr="00801252">
        <w:rPr>
          <w:rFonts w:ascii="苹方 常规" w:eastAsia="苹方 常规" w:hAnsi="苹方 常规" w:cs="Helvetica"/>
          <w:b/>
          <w:color w:val="383838"/>
          <w:kern w:val="0"/>
          <w:sz w:val="24"/>
          <w:szCs w:val="24"/>
        </w:rPr>
        <w:lastRenderedPageBreak/>
        <w:t>单人</w:t>
      </w:r>
      <w:r>
        <w:rPr>
          <w:rFonts w:ascii="苹方 常规" w:eastAsia="苹方 常规" w:hAnsi="苹方 常规" w:cs="Helvetica" w:hint="eastAsia"/>
          <w:b/>
          <w:color w:val="383838"/>
          <w:kern w:val="0"/>
          <w:sz w:val="24"/>
          <w:szCs w:val="24"/>
        </w:rPr>
        <w:t>序数问题</w:t>
      </w:r>
    </w:p>
    <w:p w:rsidR="00801252" w:rsidRP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Cs w:val="21"/>
        </w:rPr>
      </w:pPr>
      <w:r w:rsidRPr="00801252">
        <w:rPr>
          <w:rFonts w:ascii="苹方 常规" w:eastAsia="苹方 常规" w:hAnsi="苹方 常规" w:cs="Helvetica"/>
          <w:color w:val="383838"/>
          <w:kern w:val="0"/>
          <w:szCs w:val="21"/>
        </w:rPr>
        <w:t>单人基数加法</w:t>
      </w:r>
    </w:p>
    <w:p w:rsidR="00801252" w:rsidRP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  <w:r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1.</w:t>
      </w:r>
      <w:r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小明和同学们排队，小明前面有7个同学，后面有10个同学，请问一共有多少个同学？</w:t>
      </w:r>
    </w:p>
    <w:p w:rsid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801252" w:rsidRP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</w:pPr>
    </w:p>
    <w:p w:rsidR="00801252" w:rsidRP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Cs w:val="21"/>
        </w:rPr>
      </w:pPr>
      <w:r w:rsidRPr="00801252">
        <w:rPr>
          <w:rFonts w:ascii="苹方 常规" w:eastAsia="苹方 常规" w:hAnsi="苹方 常规" w:cs="Helvetica"/>
          <w:color w:val="383838"/>
          <w:kern w:val="0"/>
          <w:szCs w:val="21"/>
        </w:rPr>
        <w:t>单人序数加法</w:t>
      </w:r>
    </w:p>
    <w:p w:rsidR="00801252" w:rsidRP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  <w:r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2</w:t>
      </w:r>
      <w:r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.</w:t>
      </w:r>
      <w:r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小明和同学们排队，从前往后数小明排在第5，从后往前数小明排在第6，请问一共有多少个同学？</w:t>
      </w:r>
    </w:p>
    <w:p w:rsid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801252" w:rsidRP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</w:pPr>
    </w:p>
    <w:p w:rsidR="00801252" w:rsidRP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Cs w:val="21"/>
        </w:rPr>
      </w:pPr>
      <w:r w:rsidRPr="00801252">
        <w:rPr>
          <w:rFonts w:ascii="苹方 常规" w:eastAsia="苹方 常规" w:hAnsi="苹方 常规" w:cs="Helvetica"/>
          <w:color w:val="383838"/>
          <w:kern w:val="0"/>
          <w:szCs w:val="21"/>
        </w:rPr>
        <w:t>单人基数减法</w:t>
      </w:r>
    </w:p>
    <w:p w:rsidR="00801252" w:rsidRP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  <w:r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3.</w:t>
      </w:r>
      <w:r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有15个小朋友排队，小明前面有7个人，请问小明后面有几个人？</w:t>
      </w:r>
    </w:p>
    <w:p w:rsid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</w:pPr>
    </w:p>
    <w:p w:rsidR="00801252" w:rsidRP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</w:pPr>
    </w:p>
    <w:p w:rsidR="00801252" w:rsidRP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Cs w:val="21"/>
        </w:rPr>
      </w:pPr>
      <w:r w:rsidRPr="00801252">
        <w:rPr>
          <w:rFonts w:ascii="苹方 常规" w:eastAsia="苹方 常规" w:hAnsi="苹方 常规" w:cs="Helvetica"/>
          <w:color w:val="383838"/>
          <w:kern w:val="0"/>
          <w:szCs w:val="21"/>
        </w:rPr>
        <w:t>单人序数减法</w:t>
      </w:r>
    </w:p>
    <w:p w:rsidR="00801252" w:rsidRP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  <w:r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4</w:t>
      </w:r>
      <w:r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.</w:t>
      </w:r>
      <w:r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有12个小朋友排队，从前往后数小明排第8，从后往前</w:t>
      </w:r>
      <w:proofErr w:type="gramStart"/>
      <w:r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数他排第几</w:t>
      </w:r>
      <w:proofErr w:type="gramEnd"/>
      <w:r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？</w:t>
      </w:r>
    </w:p>
    <w:p w:rsidR="00801252" w:rsidRP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801252" w:rsidRP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801252" w:rsidRPr="00801252" w:rsidRDefault="00801252" w:rsidP="00CB7EBD">
      <w:pPr>
        <w:widowControl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  <w:r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br w:type="page"/>
      </w:r>
      <w:bookmarkStart w:id="0" w:name="_GoBack"/>
      <w:bookmarkEnd w:id="0"/>
      <w:r w:rsidRPr="00801252">
        <w:rPr>
          <w:rFonts w:ascii="苹方 常规" w:eastAsia="苹方 常规" w:hAnsi="苹方 常规" w:cs="Helvetica"/>
          <w:b/>
          <w:color w:val="383838"/>
          <w:kern w:val="0"/>
          <w:sz w:val="24"/>
          <w:szCs w:val="24"/>
        </w:rPr>
        <w:lastRenderedPageBreak/>
        <w:t>双人</w:t>
      </w:r>
      <w:r w:rsidRPr="00801252">
        <w:rPr>
          <w:rFonts w:ascii="苹方 常规" w:eastAsia="苹方 常规" w:hAnsi="苹方 常规" w:cs="Helvetica" w:hint="eastAsia"/>
          <w:b/>
          <w:color w:val="383838"/>
          <w:kern w:val="0"/>
          <w:sz w:val="24"/>
          <w:szCs w:val="24"/>
        </w:rPr>
        <w:t>序数问题</w:t>
      </w:r>
    </w:p>
    <w:p w:rsidR="00801252" w:rsidRP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Cs w:val="21"/>
        </w:rPr>
      </w:pPr>
      <w:r w:rsidRPr="00801252">
        <w:rPr>
          <w:rFonts w:ascii="苹方 常规" w:eastAsia="苹方 常规" w:hAnsi="苹方 常规" w:cs="Helvetica"/>
          <w:color w:val="383838"/>
          <w:kern w:val="0"/>
          <w:szCs w:val="21"/>
        </w:rPr>
        <w:t>双人基数加法</w:t>
      </w:r>
    </w:p>
    <w:p w:rsidR="00801252" w:rsidRP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  <w:r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1.</w:t>
      </w:r>
      <w:r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同学们排队，小明前面有5个，小红后面有3个，小明和小</w:t>
      </w:r>
      <w:proofErr w:type="gramStart"/>
      <w:r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红之间</w:t>
      </w:r>
      <w:proofErr w:type="gramEnd"/>
      <w:r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有2个，请问一共有多少同学？</w:t>
      </w:r>
    </w:p>
    <w:p w:rsid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525055" w:rsidRDefault="00525055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525055" w:rsidRDefault="00525055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525055" w:rsidRDefault="00525055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525055" w:rsidRDefault="00525055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525055" w:rsidRPr="00801252" w:rsidRDefault="00525055" w:rsidP="00801252">
      <w:pPr>
        <w:widowControl/>
        <w:spacing w:line="377" w:lineRule="atLeast"/>
        <w:jc w:val="left"/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</w:pPr>
    </w:p>
    <w:p w:rsidR="00801252" w:rsidRP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Cs w:val="21"/>
        </w:rPr>
      </w:pPr>
      <w:r w:rsidRPr="00801252">
        <w:rPr>
          <w:rFonts w:ascii="苹方 常规" w:eastAsia="苹方 常规" w:hAnsi="苹方 常规" w:cs="Helvetica"/>
          <w:color w:val="383838"/>
          <w:kern w:val="0"/>
          <w:szCs w:val="21"/>
        </w:rPr>
        <w:t>双人序数加法</w:t>
      </w:r>
    </w:p>
    <w:p w:rsidR="00801252" w:rsidRP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  <w:r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2.</w:t>
      </w:r>
      <w:r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同学们排队，从前往后数，小明排在5个，从后往前数，小红排在第3个，小明和小</w:t>
      </w:r>
      <w:proofErr w:type="gramStart"/>
      <w:r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红之间</w:t>
      </w:r>
      <w:proofErr w:type="gramEnd"/>
      <w:r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有2个同学，请问一共有多少同学？</w:t>
      </w:r>
    </w:p>
    <w:p w:rsid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</w:pPr>
    </w:p>
    <w:p w:rsid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525055" w:rsidRDefault="00525055">
      <w:pPr>
        <w:widowControl/>
        <w:jc w:val="left"/>
        <w:rPr>
          <w:rFonts w:ascii="苹方 常规" w:eastAsia="苹方 常规" w:hAnsi="苹方 常规" w:cs="Helvetica"/>
          <w:color w:val="383838"/>
          <w:kern w:val="0"/>
          <w:szCs w:val="21"/>
        </w:rPr>
      </w:pPr>
      <w:r>
        <w:rPr>
          <w:rFonts w:ascii="苹方 常规" w:eastAsia="苹方 常规" w:hAnsi="苹方 常规" w:cs="Helvetica"/>
          <w:color w:val="383838"/>
          <w:kern w:val="0"/>
          <w:szCs w:val="21"/>
        </w:rPr>
        <w:br w:type="page"/>
      </w:r>
    </w:p>
    <w:p w:rsidR="00801252" w:rsidRP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Cs w:val="21"/>
        </w:rPr>
      </w:pPr>
      <w:r w:rsidRPr="00801252">
        <w:rPr>
          <w:rFonts w:ascii="苹方 常规" w:eastAsia="苹方 常规" w:hAnsi="苹方 常规" w:cs="Helvetica"/>
          <w:color w:val="383838"/>
          <w:kern w:val="0"/>
          <w:szCs w:val="21"/>
        </w:rPr>
        <w:lastRenderedPageBreak/>
        <w:t>双人基数减法</w:t>
      </w:r>
      <w:r w:rsidR="00525055">
        <w:rPr>
          <w:rFonts w:ascii="苹方 常规" w:eastAsia="苹方 常规" w:hAnsi="苹方 常规" w:cs="Helvetica" w:hint="eastAsia"/>
          <w:color w:val="383838"/>
          <w:kern w:val="0"/>
          <w:szCs w:val="21"/>
        </w:rPr>
        <w:t>-</w:t>
      </w:r>
      <w:r w:rsidR="0078546C">
        <w:rPr>
          <w:rFonts w:ascii="苹方 常规" w:eastAsia="苹方 常规" w:hAnsi="苹方 常规" w:cs="Helvetica" w:hint="eastAsia"/>
          <w:color w:val="383838"/>
          <w:kern w:val="0"/>
          <w:szCs w:val="21"/>
        </w:rPr>
        <w:t>不交错</w:t>
      </w:r>
    </w:p>
    <w:p w:rsid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  <w:r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3</w:t>
      </w:r>
      <w:r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.</w:t>
      </w:r>
      <w:r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有12个同学们排队，小明前面有5个人，小红后面有3个，请问小明和小</w:t>
      </w:r>
      <w:proofErr w:type="gramStart"/>
      <w:r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红之间</w:t>
      </w:r>
      <w:proofErr w:type="gramEnd"/>
      <w:r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有几个同学？</w:t>
      </w:r>
    </w:p>
    <w:p w:rsidR="00525055" w:rsidRDefault="00525055" w:rsidP="00801252">
      <w:pPr>
        <w:widowControl/>
        <w:spacing w:line="377" w:lineRule="atLeast"/>
        <w:jc w:val="left"/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</w:pPr>
    </w:p>
    <w:p w:rsidR="00525055" w:rsidRDefault="00525055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525055" w:rsidRDefault="00525055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6F108E" w:rsidRDefault="006F108E" w:rsidP="00801252">
      <w:pPr>
        <w:widowControl/>
        <w:spacing w:line="377" w:lineRule="atLeast"/>
        <w:jc w:val="left"/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</w:pPr>
    </w:p>
    <w:p w:rsidR="00525055" w:rsidRPr="00801252" w:rsidRDefault="00525055" w:rsidP="00525055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Cs w:val="21"/>
        </w:rPr>
      </w:pPr>
      <w:r w:rsidRPr="00801252">
        <w:rPr>
          <w:rFonts w:ascii="苹方 常规" w:eastAsia="苹方 常规" w:hAnsi="苹方 常规" w:cs="Helvetica"/>
          <w:color w:val="383838"/>
          <w:kern w:val="0"/>
          <w:szCs w:val="21"/>
        </w:rPr>
        <w:t>双人基数减法</w:t>
      </w:r>
      <w:r>
        <w:rPr>
          <w:rFonts w:ascii="苹方 常规" w:eastAsia="苹方 常规" w:hAnsi="苹方 常规" w:cs="Helvetica" w:hint="eastAsia"/>
          <w:color w:val="383838"/>
          <w:kern w:val="0"/>
          <w:szCs w:val="21"/>
        </w:rPr>
        <w:t>-</w:t>
      </w:r>
      <w:r w:rsidR="0078546C">
        <w:rPr>
          <w:rFonts w:ascii="苹方 常规" w:eastAsia="苹方 常规" w:hAnsi="苹方 常规" w:cs="Helvetica" w:hint="eastAsia"/>
          <w:color w:val="383838"/>
          <w:kern w:val="0"/>
          <w:szCs w:val="21"/>
        </w:rPr>
        <w:t>交错</w:t>
      </w:r>
    </w:p>
    <w:p w:rsidR="00525055" w:rsidRDefault="001F44E9" w:rsidP="00525055">
      <w:pPr>
        <w:widowControl/>
        <w:spacing w:line="377" w:lineRule="atLeast"/>
        <w:jc w:val="left"/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</w:pPr>
      <w:r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4</w:t>
      </w:r>
      <w:r w:rsidR="00525055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.</w:t>
      </w:r>
      <w:r w:rsidR="00525055"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有12个同学们排队，小明前面有</w:t>
      </w:r>
      <w:r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8</w:t>
      </w:r>
      <w:r w:rsidR="00525055"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个人，小红后面有</w:t>
      </w:r>
      <w:r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8</w:t>
      </w:r>
      <w:r w:rsidR="00525055"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个，请问小明和小</w:t>
      </w:r>
      <w:proofErr w:type="gramStart"/>
      <w:r w:rsidR="00525055"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红之间</w:t>
      </w:r>
      <w:proofErr w:type="gramEnd"/>
      <w:r w:rsidR="00525055"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有几个同学？</w:t>
      </w:r>
      <w:r w:rsidR="00DE591D"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请问从前往后数，小明和小</w:t>
      </w:r>
      <w:proofErr w:type="gramStart"/>
      <w:r w:rsidR="00DE591D"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红分别</w:t>
      </w:r>
      <w:proofErr w:type="gramEnd"/>
      <w:r w:rsidR="00DE591D"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排在第几？</w:t>
      </w:r>
    </w:p>
    <w:p w:rsid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525055" w:rsidRPr="00801252" w:rsidRDefault="00525055" w:rsidP="00801252">
      <w:pPr>
        <w:widowControl/>
        <w:spacing w:line="377" w:lineRule="atLeast"/>
        <w:jc w:val="left"/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</w:pPr>
    </w:p>
    <w:p w:rsidR="00525055" w:rsidRDefault="00525055">
      <w:pPr>
        <w:widowControl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  <w:r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br w:type="page"/>
      </w:r>
    </w:p>
    <w:p w:rsidR="00801252" w:rsidRP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Cs w:val="21"/>
        </w:rPr>
      </w:pPr>
      <w:r w:rsidRPr="00801252">
        <w:rPr>
          <w:rFonts w:ascii="苹方 常规" w:eastAsia="苹方 常规" w:hAnsi="苹方 常规" w:cs="Helvetica"/>
          <w:color w:val="383838"/>
          <w:kern w:val="0"/>
          <w:szCs w:val="21"/>
        </w:rPr>
        <w:lastRenderedPageBreak/>
        <w:t>双人序数减法</w:t>
      </w:r>
      <w:r w:rsidR="00205154" w:rsidRPr="00205154">
        <w:rPr>
          <w:rFonts w:ascii="苹方 常规" w:eastAsia="苹方 常规" w:hAnsi="苹方 常规" w:cs="Helvetica" w:hint="eastAsia"/>
          <w:color w:val="383838"/>
          <w:kern w:val="0"/>
          <w:szCs w:val="21"/>
        </w:rPr>
        <w:t>-不交错</w:t>
      </w:r>
      <w:r w:rsidR="006F108E"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 xml:space="preserve"> </w:t>
      </w:r>
    </w:p>
    <w:p w:rsidR="00801252" w:rsidRDefault="006F108E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  <w:r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5</w:t>
      </w:r>
      <w:r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.</w:t>
      </w:r>
      <w:r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有</w:t>
      </w:r>
      <w:r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18个同学们排队，从前往后数，小明排在第6位，从后往前数，小红排在第4位。请问小明和小</w:t>
      </w:r>
      <w:proofErr w:type="gramStart"/>
      <w:r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红之间</w:t>
      </w:r>
      <w:proofErr w:type="gramEnd"/>
      <w:r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有多少个同学？从小明到小红一共有多少个同学？</w:t>
      </w:r>
    </w:p>
    <w:p w:rsidR="006F108E" w:rsidRDefault="006F108E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6F108E" w:rsidRDefault="006F108E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6F108E" w:rsidRDefault="006F108E" w:rsidP="00801252">
      <w:pPr>
        <w:widowControl/>
        <w:spacing w:line="377" w:lineRule="atLeast"/>
        <w:jc w:val="left"/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</w:pPr>
    </w:p>
    <w:p w:rsidR="006F108E" w:rsidRPr="00801252" w:rsidRDefault="006F108E" w:rsidP="00801252">
      <w:pPr>
        <w:widowControl/>
        <w:spacing w:line="377" w:lineRule="atLeast"/>
        <w:jc w:val="left"/>
        <w:rPr>
          <w:rFonts w:ascii="苹方 常规" w:eastAsia="苹方 常规" w:hAnsi="苹方 常规" w:cs="Helvetica" w:hint="eastAsia"/>
          <w:color w:val="383838"/>
          <w:kern w:val="0"/>
          <w:szCs w:val="21"/>
        </w:rPr>
      </w:pPr>
      <w:r w:rsidRPr="00801252">
        <w:rPr>
          <w:rFonts w:ascii="苹方 常规" w:eastAsia="苹方 常规" w:hAnsi="苹方 常规" w:cs="Helvetica"/>
          <w:color w:val="383838"/>
          <w:kern w:val="0"/>
          <w:szCs w:val="21"/>
        </w:rPr>
        <w:t>双人序数减法</w:t>
      </w:r>
      <w:r w:rsidRPr="00205154">
        <w:rPr>
          <w:rFonts w:ascii="苹方 常规" w:eastAsia="苹方 常规" w:hAnsi="苹方 常规" w:cs="Helvetica" w:hint="eastAsia"/>
          <w:color w:val="383838"/>
          <w:kern w:val="0"/>
          <w:szCs w:val="21"/>
        </w:rPr>
        <w:t>-交错</w:t>
      </w:r>
    </w:p>
    <w:p w:rsidR="00801252" w:rsidRPr="00801252" w:rsidRDefault="006F108E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  <w:r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6</w:t>
      </w:r>
      <w:r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.</w:t>
      </w:r>
      <w:r>
        <w:rPr>
          <w:rFonts w:ascii="苹方 常规" w:eastAsia="苹方 常规" w:hAnsi="苹方 常规" w:cs="Helvetica" w:hint="eastAsia"/>
          <w:color w:val="383838"/>
          <w:kern w:val="0"/>
          <w:sz w:val="30"/>
          <w:szCs w:val="30"/>
        </w:rPr>
        <w:t>有</w:t>
      </w:r>
      <w:r w:rsidR="00801252"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18个同学们排队，从前往后数，小明排在第6位，从后往前数，小红排在第15位。请问小明和小</w:t>
      </w:r>
      <w:proofErr w:type="gramStart"/>
      <w:r w:rsidR="00801252"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红之间</w:t>
      </w:r>
      <w:proofErr w:type="gramEnd"/>
      <w:r w:rsidR="00801252" w:rsidRPr="00801252"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  <w:t>有多少个同学？从小明到小红一共有多少个同学？</w:t>
      </w:r>
    </w:p>
    <w:p w:rsidR="00801252" w:rsidRP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6F108E" w:rsidRDefault="006F108E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6F108E" w:rsidRDefault="006F108E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6F108E" w:rsidRDefault="006F108E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6F108E" w:rsidRDefault="006F108E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6F108E" w:rsidRDefault="006F108E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801252" w:rsidRPr="00801252" w:rsidRDefault="00801252" w:rsidP="00801252">
      <w:pPr>
        <w:widowControl/>
        <w:spacing w:line="377" w:lineRule="atLeast"/>
        <w:jc w:val="left"/>
        <w:rPr>
          <w:rFonts w:ascii="苹方 常规" w:eastAsia="苹方 常规" w:hAnsi="苹方 常规" w:cs="Helvetica"/>
          <w:color w:val="383838"/>
          <w:kern w:val="0"/>
          <w:sz w:val="30"/>
          <w:szCs w:val="30"/>
        </w:rPr>
      </w:pPr>
    </w:p>
    <w:p w:rsidR="006C67E9" w:rsidRPr="00801252" w:rsidRDefault="006C67E9" w:rsidP="0044134B">
      <w:pPr>
        <w:tabs>
          <w:tab w:val="left" w:pos="3435"/>
        </w:tabs>
        <w:rPr>
          <w:rFonts w:ascii="苹方 常规" w:eastAsia="苹方 常规" w:hAnsi="苹方 常规"/>
          <w:sz w:val="30"/>
          <w:szCs w:val="30"/>
        </w:rPr>
      </w:pPr>
    </w:p>
    <w:sectPr w:rsidR="006C67E9" w:rsidRPr="00801252" w:rsidSect="006E02E8">
      <w:headerReference w:type="default" r:id="rId6"/>
      <w:footerReference w:type="default" r:id="rId7"/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41E1F" w:rsidRDefault="00441E1F" w:rsidP="0015659A">
      <w:r>
        <w:separator/>
      </w:r>
    </w:p>
  </w:endnote>
  <w:endnote w:type="continuationSeparator" w:id="0">
    <w:p w:rsidR="00441E1F" w:rsidRDefault="00441E1F" w:rsidP="0015659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苹方 中等">
    <w:panose1 w:val="020B0400000000000000"/>
    <w:charset w:val="86"/>
    <w:family w:val="swiss"/>
    <w:pitch w:val="variable"/>
    <w:sig w:usb0="A00002FF" w:usb1="7ACFFCFB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69842802"/>
      <w:docPartObj>
        <w:docPartGallery w:val="Page Numbers (Bottom of Page)"/>
        <w:docPartUnique/>
      </w:docPartObj>
    </w:sdtPr>
    <w:sdtContent>
      <w:p w:rsidR="00CB7EBD" w:rsidRDefault="00CB7EBD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:rsidR="00CB7EBD" w:rsidRDefault="00CB7EBD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41E1F" w:rsidRDefault="00441E1F" w:rsidP="0015659A">
      <w:r>
        <w:separator/>
      </w:r>
    </w:p>
  </w:footnote>
  <w:footnote w:type="continuationSeparator" w:id="0">
    <w:p w:rsidR="00441E1F" w:rsidRDefault="00441E1F" w:rsidP="0015659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5659A" w:rsidRPr="0015659A" w:rsidRDefault="00E149DC" w:rsidP="0015659A">
    <w:pPr>
      <w:pStyle w:val="a6"/>
      <w:jc w:val="both"/>
      <w:rPr>
        <w:rFonts w:ascii="苹方 常规" w:eastAsia="苹方 常规" w:hAnsi="苹方 常规"/>
        <w:sz w:val="24"/>
        <w:szCs w:val="24"/>
      </w:rPr>
    </w:pPr>
    <w:r>
      <w:rPr>
        <w:rFonts w:ascii="苹方 常规" w:eastAsia="苹方 常规" w:hAnsi="苹方 常规" w:hint="eastAsia"/>
        <w:sz w:val="24"/>
        <w:szCs w:val="24"/>
      </w:rPr>
      <w:t>加减法应用</w:t>
    </w:r>
    <w:r w:rsidR="0015659A">
      <w:rPr>
        <w:rFonts w:ascii="苹方 常规" w:eastAsia="苹方 常规" w:hAnsi="苹方 常规" w:hint="eastAsia"/>
        <w:sz w:val="24"/>
        <w:szCs w:val="24"/>
      </w:rPr>
      <w:t>（一）</w:t>
    </w:r>
    <w:r w:rsidR="0015659A" w:rsidRPr="0015659A">
      <w:rPr>
        <w:rFonts w:ascii="苹方 常规" w:eastAsia="苹方 常规" w:hAnsi="苹方 常规"/>
        <w:sz w:val="24"/>
        <w:szCs w:val="24"/>
      </w:rPr>
      <w:ptab w:relativeTo="margin" w:alignment="center" w:leader="none"/>
    </w:r>
    <w:r w:rsidR="0015659A" w:rsidRPr="0015659A">
      <w:rPr>
        <w:rFonts w:ascii="苹方 常规" w:eastAsia="苹方 常规" w:hAnsi="苹方 常规"/>
        <w:sz w:val="24"/>
        <w:szCs w:val="24"/>
      </w:rPr>
      <w:ptab w:relativeTo="margin" w:alignment="right" w:leader="none"/>
    </w:r>
    <w:r w:rsidR="0015659A" w:rsidRPr="002D213E">
      <w:rPr>
        <w:rFonts w:ascii="Consolas" w:eastAsia="苹方 中等" w:hAnsi="Consolas"/>
        <w:color w:val="808080" w:themeColor="background1" w:themeShade="80"/>
        <w:szCs w:val="21"/>
      </w:rPr>
      <w:t>https://github.com/iRuxu/SS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zNzMwNzYwNTYwMTVU0lEKTi0uzszPAykwqgUAVZOy5SwAAAA="/>
  </w:docVars>
  <w:rsids>
    <w:rsidRoot w:val="0015659A"/>
    <w:rsid w:val="000A30E2"/>
    <w:rsid w:val="0015659A"/>
    <w:rsid w:val="001F44E9"/>
    <w:rsid w:val="00205154"/>
    <w:rsid w:val="00416231"/>
    <w:rsid w:val="0044134B"/>
    <w:rsid w:val="00441E1F"/>
    <w:rsid w:val="00525055"/>
    <w:rsid w:val="005E6FA0"/>
    <w:rsid w:val="006030F2"/>
    <w:rsid w:val="006C67E9"/>
    <w:rsid w:val="006F108E"/>
    <w:rsid w:val="0078546C"/>
    <w:rsid w:val="00801252"/>
    <w:rsid w:val="009C08FB"/>
    <w:rsid w:val="00CB7EBD"/>
    <w:rsid w:val="00DE591D"/>
    <w:rsid w:val="00E00A6A"/>
    <w:rsid w:val="00E149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FE187C"/>
  <w15:chartTrackingRefBased/>
  <w15:docId w15:val="{104173AA-BE3A-4D13-87B6-3439106C19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1565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link w:val="a5"/>
    <w:uiPriority w:val="99"/>
    <w:semiHidden/>
    <w:unhideWhenUsed/>
    <w:rsid w:val="0015659A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15659A"/>
    <w:rPr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15659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15659A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15659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15659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2516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22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19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36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9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3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7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8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5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2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8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4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1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1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2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2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65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92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7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1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9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9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9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26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4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1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1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0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52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5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5</Pages>
  <Words>130</Words>
  <Characters>746</Characters>
  <Application>Microsoft Office Word</Application>
  <DocSecurity>0</DocSecurity>
  <Lines>6</Lines>
  <Paragraphs>1</Paragraphs>
  <ScaleCrop>false</ScaleCrop>
  <Company/>
  <LinksUpToDate>false</LinksUpToDate>
  <CharactersWithSpaces>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uxu</dc:creator>
  <cp:keywords/>
  <dc:description/>
  <cp:lastModifiedBy>iRuxu</cp:lastModifiedBy>
  <cp:revision>11</cp:revision>
  <cp:lastPrinted>2019-04-25T15:09:00Z</cp:lastPrinted>
  <dcterms:created xsi:type="dcterms:W3CDTF">2019-04-25T15:12:00Z</dcterms:created>
  <dcterms:modified xsi:type="dcterms:W3CDTF">2019-04-25T15:37:00Z</dcterms:modified>
</cp:coreProperties>
</file>